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б</w:t>
      </w:r>
      <w:r>
        <w:t xml:space="preserve"> </w:t>
      </w:r>
      <w:r>
        <w:t xml:space="preserve">идивидуальном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ПМбд-01-21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Создать индивидальный сайт научного сотрудник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Языки научного программирования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сылка на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FirstParagraph"/>
      </w:pPr>
      <w:r>
        <w:drawing>
          <wp:inline>
            <wp:extent cx="5334000" cy="2445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3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40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136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71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2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3" Target="https://github.com/DankoDmitry/study_2021-2022_os-intro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DankoDmitry/study_2021-2022_os-intro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б идивидуальном проекте 5</dc:title>
  <dc:creator>Дмитрий Игоревич Данько</dc:creator>
  <dc:language>ru-RU</dc:language>
  <cp:keywords/>
  <dcterms:created xsi:type="dcterms:W3CDTF">2022-05-28T11:48:21Z</dcterms:created>
  <dcterms:modified xsi:type="dcterms:W3CDTF">2022-05-28T11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д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